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1BCC99" w14:textId="609BA7B0" w:rsidR="005B6E5E" w:rsidRDefault="005B6E5E">
      <w:pPr>
        <w:rPr>
          <w:noProof/>
        </w:rPr>
      </w:pPr>
      <w:bookmarkStart w:id="0" w:name="_GoBack"/>
      <w:bookmarkEnd w:id="0"/>
      <w:r w:rsidRPr="005B6E5E">
        <w:rPr>
          <w:noProof/>
        </w:rPr>
        <w:drawing>
          <wp:inline distT="0" distB="0" distL="0" distR="0" wp14:anchorId="30BC56B7" wp14:editId="19D54F2D">
            <wp:extent cx="7772400" cy="10088328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100883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1CC09E" w14:textId="4D60FF47" w:rsidR="00647794" w:rsidRDefault="005B6E5E">
      <w:r w:rsidRPr="005B6E5E">
        <w:rPr>
          <w:noProof/>
        </w:rPr>
        <w:lastRenderedPageBreak/>
        <w:drawing>
          <wp:inline distT="0" distB="0" distL="0" distR="0" wp14:anchorId="13C77B97" wp14:editId="2B821C02">
            <wp:extent cx="7469554" cy="981853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12" t="688" r="10380" b="5305"/>
                    <a:stretch/>
                  </pic:blipFill>
                  <pic:spPr bwMode="auto">
                    <a:xfrm>
                      <a:off x="0" y="0"/>
                      <a:ext cx="7473521" cy="98237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F3D7C5" w14:textId="77777777" w:rsidR="00AB08D9" w:rsidRDefault="00AB08D9">
      <w:pPr>
        <w:rPr>
          <w:noProof/>
        </w:rPr>
      </w:pPr>
    </w:p>
    <w:p w14:paraId="1D2E19E4" w14:textId="197C9885" w:rsidR="00AB08D9" w:rsidRDefault="00AB08D9">
      <w:r w:rsidRPr="00AB08D9">
        <w:rPr>
          <w:noProof/>
        </w:rPr>
        <w:drawing>
          <wp:inline distT="0" distB="0" distL="0" distR="0" wp14:anchorId="42D269BF" wp14:editId="4C7AE7DE">
            <wp:extent cx="7004538" cy="9598622"/>
            <wp:effectExtent l="0" t="0" r="635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70" t="2709" r="1895"/>
                    <a:stretch/>
                  </pic:blipFill>
                  <pic:spPr bwMode="auto">
                    <a:xfrm>
                      <a:off x="0" y="0"/>
                      <a:ext cx="7011676" cy="96084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8DE4C6" w14:textId="6EF7D5D8" w:rsidR="005B6E5E" w:rsidRDefault="00AB08D9">
      <w:r w:rsidRPr="00AB08D9">
        <w:rPr>
          <w:noProof/>
        </w:rPr>
        <w:lastRenderedPageBreak/>
        <w:drawing>
          <wp:inline distT="0" distB="0" distL="0" distR="0" wp14:anchorId="577C7BB4" wp14:editId="1DCE3906">
            <wp:extent cx="7540283" cy="987552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258" r="6240" b="4738"/>
                    <a:stretch/>
                  </pic:blipFill>
                  <pic:spPr bwMode="auto">
                    <a:xfrm>
                      <a:off x="0" y="0"/>
                      <a:ext cx="7540572" cy="9875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5B6E5E" w:rsidSect="005B6E5E">
      <w:pgSz w:w="12240" w:h="15840"/>
      <w:pgMar w:top="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wMzE1MTY0MTQ1NDBQ0lEKTi0uzszPAykwqgUAWIAVUCwAAAA="/>
  </w:docVars>
  <w:rsids>
    <w:rsidRoot w:val="005B6E5E"/>
    <w:rsid w:val="005B6E5E"/>
    <w:rsid w:val="00647794"/>
    <w:rsid w:val="00AB08D9"/>
    <w:rsid w:val="00B32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B3C5E"/>
  <w15:chartTrackingRefBased/>
  <w15:docId w15:val="{20BD24B4-26AC-4971-A273-6A60FC4F9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5" Type="http://schemas.openxmlformats.org/officeDocument/2006/relationships/image" Target="media/image2.emf"/><Relationship Id="rId4" Type="http://schemas.openxmlformats.org/officeDocument/2006/relationships/image" Target="media/image1.em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Corrigan</dc:creator>
  <cp:keywords/>
  <dc:description/>
  <cp:lastModifiedBy>Bob Corrigan</cp:lastModifiedBy>
  <cp:revision>2</cp:revision>
  <dcterms:created xsi:type="dcterms:W3CDTF">2018-02-25T21:25:00Z</dcterms:created>
  <dcterms:modified xsi:type="dcterms:W3CDTF">2018-02-25T21:25:00Z</dcterms:modified>
</cp:coreProperties>
</file>